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EFD452" w14:textId="7EB37BD7" w:rsidR="00C17581" w:rsidRPr="000907DA" w:rsidRDefault="0086496B">
      <w:pPr>
        <w:rPr>
          <w:color w:val="00B0F0"/>
        </w:rPr>
      </w:pPr>
      <w:r w:rsidRPr="000907DA">
        <w:rPr>
          <w:color w:val="00B0F0"/>
        </w:rPr>
        <w:t xml:space="preserve">Buongiorno, lei conferma di aver firmato il documento relativo alla protezione e trattamento dei dati personali? </w:t>
      </w:r>
    </w:p>
    <w:p w14:paraId="46A2E25D" w14:textId="780AB12A" w:rsidR="0086496B" w:rsidRDefault="0086496B">
      <w:r>
        <w:t xml:space="preserve">Si certo </w:t>
      </w:r>
    </w:p>
    <w:p w14:paraId="4D3B989C" w14:textId="7A7AB7E8" w:rsidR="0086496B" w:rsidRPr="000907DA" w:rsidRDefault="0086496B">
      <w:pPr>
        <w:rPr>
          <w:color w:val="00B0F0"/>
        </w:rPr>
      </w:pPr>
      <w:r w:rsidRPr="000907DA">
        <w:rPr>
          <w:color w:val="00B0F0"/>
        </w:rPr>
        <w:t xml:space="preserve">Dunque, le farò qualche domanda per un progetto universitario per il corso di Human-Computer Interaction, tanto per iniziare quanti anni ha? </w:t>
      </w:r>
    </w:p>
    <w:p w14:paraId="50EE36CB" w14:textId="42608521" w:rsidR="0086496B" w:rsidRDefault="0086496B">
      <w:r>
        <w:t>2</w:t>
      </w:r>
      <w:r w:rsidR="00715AC8">
        <w:t>5</w:t>
      </w:r>
    </w:p>
    <w:p w14:paraId="3084DDDC" w14:textId="7A2A1427" w:rsidR="0086496B" w:rsidRPr="000907DA" w:rsidRDefault="0086496B">
      <w:pPr>
        <w:rPr>
          <w:color w:val="00B0F0"/>
        </w:rPr>
      </w:pPr>
      <w:r w:rsidRPr="000907DA">
        <w:rPr>
          <w:color w:val="00B0F0"/>
        </w:rPr>
        <w:t>E che lavoro fa?</w:t>
      </w:r>
    </w:p>
    <w:p w14:paraId="3B54036C" w14:textId="49FE5127" w:rsidR="0086496B" w:rsidRDefault="00715AC8">
      <w:r>
        <w:t>Faccio l’attrice in una compagnia teatrale</w:t>
      </w:r>
    </w:p>
    <w:p w14:paraId="3C7C2D78" w14:textId="1F193DC2" w:rsidR="00715AC8" w:rsidRPr="000907DA" w:rsidRDefault="00715AC8">
      <w:pPr>
        <w:rPr>
          <w:color w:val="00B0F0"/>
        </w:rPr>
      </w:pPr>
      <w:r w:rsidRPr="000907DA">
        <w:rPr>
          <w:color w:val="00B0F0"/>
        </w:rPr>
        <w:t>Bene, è o è mai stata una personal trainer o una istruttrice in palestra?</w:t>
      </w:r>
    </w:p>
    <w:p w14:paraId="6904F814" w14:textId="729B7B5E" w:rsidR="00715AC8" w:rsidRDefault="00715AC8">
      <w:r>
        <w:t>No mai</w:t>
      </w:r>
    </w:p>
    <w:p w14:paraId="05383C95" w14:textId="4EE9A5D4" w:rsidR="00715AC8" w:rsidRDefault="00715AC8">
      <w:r w:rsidRPr="000907DA">
        <w:rPr>
          <w:color w:val="00B0F0"/>
        </w:rPr>
        <w:t>In tal caso, si è mai allenata in palestra ?</w:t>
      </w:r>
    </w:p>
    <w:p w14:paraId="290E372D" w14:textId="5F0C5E13" w:rsidR="00715AC8" w:rsidRDefault="00715AC8">
      <w:r>
        <w:t xml:space="preserve">Si, tutt’ora vado in palestra, ci vado … non so circa 2, volte la settimana </w:t>
      </w:r>
    </w:p>
    <w:p w14:paraId="7881F0DD" w14:textId="4FAC4FB2" w:rsidR="00715AC8" w:rsidRPr="000907DA" w:rsidRDefault="00715AC8">
      <w:pPr>
        <w:rPr>
          <w:color w:val="00B0F0"/>
        </w:rPr>
      </w:pPr>
      <w:r w:rsidRPr="000907DA">
        <w:rPr>
          <w:color w:val="00B0F0"/>
        </w:rPr>
        <w:t xml:space="preserve">Da quanto tempo ha iniziato ad allenarsi? </w:t>
      </w:r>
    </w:p>
    <w:p w14:paraId="207A3B3B" w14:textId="4903FCD2" w:rsidR="00715AC8" w:rsidRDefault="00715AC8">
      <w:r>
        <w:t>Eh oramai saranno circa 4 o 5 anni che ci vado</w:t>
      </w:r>
    </w:p>
    <w:p w14:paraId="3906D7E9" w14:textId="5CF9AE20" w:rsidR="00715AC8" w:rsidRPr="000907DA" w:rsidRDefault="00715AC8">
      <w:pPr>
        <w:rPr>
          <w:color w:val="00B0F0"/>
        </w:rPr>
      </w:pPr>
      <w:r w:rsidRPr="000907DA">
        <w:rPr>
          <w:color w:val="00B0F0"/>
        </w:rPr>
        <w:t>Per che motivo ha deciso di andare in palestra?</w:t>
      </w:r>
    </w:p>
    <w:p w14:paraId="33923A79" w14:textId="3CC5CEFB" w:rsidR="00A55232" w:rsidRDefault="00715AC8">
      <w:r>
        <w:t xml:space="preserve">Beh diciamo che all’inizio ecco dovevo buttare giù </w:t>
      </w:r>
      <w:r w:rsidR="00A55232">
        <w:t xml:space="preserve">qualche chilo </w:t>
      </w:r>
      <w:proofErr w:type="spellStart"/>
      <w:r w:rsidR="00A55232">
        <w:t>ahaha</w:t>
      </w:r>
      <w:proofErr w:type="spellEnd"/>
      <w:r w:rsidR="00A55232">
        <w:t>, ma poi ho ci ho preso gusto ad andarci e ho continuato, adesso però seguo principalmente corsi</w:t>
      </w:r>
    </w:p>
    <w:p w14:paraId="54F8CDE7" w14:textId="7272CE1C" w:rsidR="00A55232" w:rsidRPr="000907DA" w:rsidRDefault="00A55232">
      <w:pPr>
        <w:rPr>
          <w:color w:val="00B0F0"/>
        </w:rPr>
      </w:pPr>
      <w:r w:rsidRPr="000907DA">
        <w:rPr>
          <w:color w:val="00B0F0"/>
        </w:rPr>
        <w:t>Bene, qualcuno le forniva i piani di allenamento tramite schede o comunque le dava delle istruzioni?</w:t>
      </w:r>
    </w:p>
    <w:p w14:paraId="3E7E5143" w14:textId="5C795795" w:rsidR="00A55232" w:rsidRDefault="00A55232">
      <w:r>
        <w:t>Si certo nella palestra dove vado c’è un allenatore bravo che dava dei piani o comunque delle schede a tutti</w:t>
      </w:r>
    </w:p>
    <w:p w14:paraId="3621E943" w14:textId="561B2C3F" w:rsidR="00A55232" w:rsidRPr="000907DA" w:rsidRDefault="00BA5E59">
      <w:pPr>
        <w:rPr>
          <w:color w:val="00B0F0"/>
        </w:rPr>
      </w:pPr>
      <w:r w:rsidRPr="000907DA">
        <w:rPr>
          <w:color w:val="00B0F0"/>
        </w:rPr>
        <w:t>Eh come si trovava?</w:t>
      </w:r>
    </w:p>
    <w:p w14:paraId="40ABF68C" w14:textId="10C70C1B" w:rsidR="00715AC8" w:rsidRDefault="00BA5E59">
      <w:r>
        <w:t>Allora, all’inizio è stato difficile, per fortuna che sono stata seguita co</w:t>
      </w:r>
      <w:bookmarkStart w:id="0" w:name="_GoBack"/>
      <w:bookmarkEnd w:id="0"/>
      <w:r>
        <w:t>stantemente altrimenti credo che avrei smesso quasi subito, poi ho preso l’abitudine e sono un po' più autonoma.</w:t>
      </w:r>
    </w:p>
    <w:p w14:paraId="7D1D64BD" w14:textId="18802D50" w:rsidR="00BA5E59" w:rsidRPr="000907DA" w:rsidRDefault="00BA5E59">
      <w:pPr>
        <w:rPr>
          <w:color w:val="00B0F0"/>
        </w:rPr>
      </w:pPr>
      <w:r w:rsidRPr="000907DA">
        <w:rPr>
          <w:color w:val="00B0F0"/>
        </w:rPr>
        <w:t>Chi le ha spiegato come usare gli attrezzi della palestra?</w:t>
      </w:r>
    </w:p>
    <w:p w14:paraId="08570C64" w14:textId="0088C9B2" w:rsidR="00BA5E59" w:rsidRDefault="00BA5E59">
      <w:r>
        <w:t>Sempre il mio allenatore, io non sapevo usare niente</w:t>
      </w:r>
    </w:p>
    <w:p w14:paraId="1AAE5ED9" w14:textId="7960C59F" w:rsidR="00BA5E59" w:rsidRPr="000907DA" w:rsidRDefault="00BA5E59">
      <w:pPr>
        <w:rPr>
          <w:color w:val="00B0F0"/>
        </w:rPr>
      </w:pPr>
      <w:r w:rsidRPr="000907DA">
        <w:rPr>
          <w:color w:val="00B0F0"/>
        </w:rPr>
        <w:t>Lei possiede uno smartphone?</w:t>
      </w:r>
    </w:p>
    <w:p w14:paraId="108A595A" w14:textId="4FF915A0" w:rsidR="00BA5E59" w:rsidRDefault="00BA5E59">
      <w:r>
        <w:t>Si</w:t>
      </w:r>
    </w:p>
    <w:p w14:paraId="3692DB2B" w14:textId="1B7DB032" w:rsidR="00BA5E59" w:rsidRPr="000907DA" w:rsidRDefault="00BA5E59">
      <w:pPr>
        <w:rPr>
          <w:color w:val="00B0F0"/>
        </w:rPr>
      </w:pPr>
      <w:r w:rsidRPr="000907DA">
        <w:rPr>
          <w:color w:val="00B0F0"/>
        </w:rPr>
        <w:t>Lo porta in palestra? C’è campo?</w:t>
      </w:r>
    </w:p>
    <w:p w14:paraId="5E5913F3" w14:textId="0F8CFD62" w:rsidR="00BA5E59" w:rsidRDefault="00BA5E59">
      <w:r>
        <w:t>Lo porto, e si c’è campo</w:t>
      </w:r>
    </w:p>
    <w:p w14:paraId="2EE16208" w14:textId="57F325CA" w:rsidR="00BA5E59" w:rsidRDefault="00BA5E59">
      <w:r w:rsidRPr="000907DA">
        <w:rPr>
          <w:color w:val="00B0F0"/>
        </w:rPr>
        <w:t>Usa una qualche app per l’allenamento?</w:t>
      </w:r>
    </w:p>
    <w:p w14:paraId="25FDA9A0" w14:textId="1F804CCA" w:rsidR="00BA5E59" w:rsidRDefault="00BA5E59">
      <w:r>
        <w:t>No nessuna</w:t>
      </w:r>
    </w:p>
    <w:p w14:paraId="180EACFD" w14:textId="7F4E5002" w:rsidR="00BA5E59" w:rsidRPr="000907DA" w:rsidRDefault="00BA5E59">
      <w:pPr>
        <w:rPr>
          <w:color w:val="00B0F0"/>
        </w:rPr>
      </w:pPr>
      <w:r w:rsidRPr="000907DA">
        <w:rPr>
          <w:color w:val="00B0F0"/>
        </w:rPr>
        <w:t>Il tuo istruttore seguiva i tuoi progressi prestazionali o fisici?</w:t>
      </w:r>
    </w:p>
    <w:p w14:paraId="7A60489F" w14:textId="58C85381" w:rsidR="00BA5E59" w:rsidRDefault="00BA5E59">
      <w:r>
        <w:t>In realtà no</w:t>
      </w:r>
    </w:p>
    <w:p w14:paraId="18384F1D" w14:textId="77777777" w:rsidR="00D972B9" w:rsidRDefault="00D972B9"/>
    <w:p w14:paraId="5848304C" w14:textId="2AB0C3BB" w:rsidR="00D972B9" w:rsidRPr="000907DA" w:rsidRDefault="00D972B9">
      <w:pPr>
        <w:rPr>
          <w:color w:val="00B0F0"/>
        </w:rPr>
      </w:pPr>
      <w:r w:rsidRPr="000907DA">
        <w:rPr>
          <w:color w:val="00B0F0"/>
        </w:rPr>
        <w:lastRenderedPageBreak/>
        <w:t>Hai mai sentito la necessità di registrare</w:t>
      </w:r>
      <w:r w:rsidRPr="000907DA">
        <w:rPr>
          <w:color w:val="00B0F0"/>
        </w:rPr>
        <w:t xml:space="preserve"> o </w:t>
      </w:r>
      <w:r w:rsidRPr="000907DA">
        <w:rPr>
          <w:color w:val="00B0F0"/>
        </w:rPr>
        <w:t>vedere i tuoi progressi ?</w:t>
      </w:r>
    </w:p>
    <w:p w14:paraId="5A51B51F" w14:textId="74536850" w:rsidR="00D972B9" w:rsidRDefault="00D972B9">
      <w:r>
        <w:t>Onestamente, no, solo all’inizio quando dovevo perdere peso, ma dopo ho smesso, sarebbe carino però riprendere, ma so già che mi perderei a tenere traccia di tutto</w:t>
      </w:r>
    </w:p>
    <w:p w14:paraId="3ED5C17B" w14:textId="14092905" w:rsidR="00D972B9" w:rsidRPr="000907DA" w:rsidRDefault="00D972B9">
      <w:pPr>
        <w:rPr>
          <w:color w:val="00B0F0"/>
        </w:rPr>
      </w:pPr>
      <w:r w:rsidRPr="000907DA">
        <w:rPr>
          <w:color w:val="00B0F0"/>
        </w:rPr>
        <w:t>Bene, ultima domanda, Il tuo allenatore ti ha mai dati consigli sullo stile di vita o sull’alimentazione?</w:t>
      </w:r>
    </w:p>
    <w:p w14:paraId="3749438C" w14:textId="3E775346" w:rsidR="00D972B9" w:rsidRDefault="00D972B9">
      <w:r>
        <w:t>Si moltissimi</w:t>
      </w:r>
    </w:p>
    <w:p w14:paraId="02C26F96" w14:textId="4AC9B068" w:rsidR="00D972B9" w:rsidRPr="000907DA" w:rsidRDefault="00D972B9">
      <w:pPr>
        <w:rPr>
          <w:color w:val="00B0F0"/>
        </w:rPr>
      </w:pPr>
      <w:r w:rsidRPr="000907DA">
        <w:rPr>
          <w:color w:val="00B0F0"/>
        </w:rPr>
        <w:t>Abbiamo finito, grazie mille per la sua disponibilità, se vuole lasciarci un suo contatto la aggiorneremo sullo sviluppo del progetto</w:t>
      </w:r>
      <w:r w:rsidR="000907DA" w:rsidRPr="000907DA">
        <w:rPr>
          <w:color w:val="00B0F0"/>
        </w:rPr>
        <w:t>.</w:t>
      </w:r>
    </w:p>
    <w:p w14:paraId="33732626" w14:textId="77777777" w:rsidR="00D972B9" w:rsidRDefault="00D972B9"/>
    <w:p w14:paraId="4F767C57" w14:textId="77777777" w:rsidR="00BA5E59" w:rsidRDefault="00BA5E59"/>
    <w:p w14:paraId="3E306B59" w14:textId="24D13F13" w:rsidR="00BA5E59" w:rsidRDefault="00BA5E59"/>
    <w:p w14:paraId="0A6D7141" w14:textId="239E8AAE" w:rsidR="00BA5E59" w:rsidRDefault="00BA5E59"/>
    <w:p w14:paraId="143AF44E" w14:textId="77777777" w:rsidR="00BA5E59" w:rsidRDefault="00BA5E59"/>
    <w:sectPr w:rsidR="00BA5E5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zQyMbQ0MzIxsTBV0lEKTi0uzszPAykwrAUAlObUYywAAAA="/>
  </w:docVars>
  <w:rsids>
    <w:rsidRoot w:val="00B06185"/>
    <w:rsid w:val="000907DA"/>
    <w:rsid w:val="00665AD9"/>
    <w:rsid w:val="00715AC8"/>
    <w:rsid w:val="0086496B"/>
    <w:rsid w:val="00A55232"/>
    <w:rsid w:val="00B06185"/>
    <w:rsid w:val="00BA5E59"/>
    <w:rsid w:val="00C17581"/>
    <w:rsid w:val="00D97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C60AB0"/>
  <w15:chartTrackingRefBased/>
  <w15:docId w15:val="{C70F7699-E4B2-4106-B399-C3C1F0C91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boli, Luca</dc:creator>
  <cp:keywords/>
  <dc:description/>
  <cp:lastModifiedBy>Staboli, Luca</cp:lastModifiedBy>
  <cp:revision>4</cp:revision>
  <dcterms:created xsi:type="dcterms:W3CDTF">2020-02-07T17:47:00Z</dcterms:created>
  <dcterms:modified xsi:type="dcterms:W3CDTF">2020-02-07T18:36:00Z</dcterms:modified>
</cp:coreProperties>
</file>